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6ad0e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d84b0c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